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75EC" w:rsidRDefault="004275EC">
      <w:r>
        <w:t>Notice the inventory does not contain water at this point, and new button “Add a New Product”</w:t>
      </w:r>
    </w:p>
    <w:p w:rsidR="00F00638" w:rsidRDefault="004275EC">
      <w:r>
        <w:rPr>
          <w:noProof/>
        </w:rPr>
        <w:drawing>
          <wp:inline distT="0" distB="0" distL="0" distR="0" wp14:anchorId="7E148DA3" wp14:editId="625F3346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5EC" w:rsidRDefault="004275EC"/>
    <w:p w:rsidR="004275EC" w:rsidRDefault="004275EC">
      <w:r>
        <w:rPr>
          <w:noProof/>
        </w:rPr>
        <w:drawing>
          <wp:inline distT="0" distB="0" distL="0" distR="0" wp14:anchorId="21874CB8" wp14:editId="485B13A0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5EC" w:rsidRDefault="004275EC"/>
    <w:p w:rsidR="004275EC" w:rsidRDefault="004275EC"/>
    <w:p w:rsidR="004275EC" w:rsidRDefault="004275EC">
      <w:r>
        <w:lastRenderedPageBreak/>
        <w:t>Drink</w:t>
      </w:r>
    </w:p>
    <w:p w:rsidR="004275EC" w:rsidRDefault="004275EC">
      <w:r>
        <w:rPr>
          <w:noProof/>
        </w:rPr>
        <w:drawing>
          <wp:inline distT="0" distB="0" distL="0" distR="0" wp14:anchorId="57675737" wp14:editId="12DFA7D4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5EC" w:rsidRDefault="004275EC"/>
    <w:p w:rsidR="004275EC" w:rsidRDefault="004275EC">
      <w:r>
        <w:t>chips</w:t>
      </w:r>
    </w:p>
    <w:p w:rsidR="004275EC" w:rsidRDefault="004275EC">
      <w:r>
        <w:rPr>
          <w:noProof/>
        </w:rPr>
        <w:drawing>
          <wp:inline distT="0" distB="0" distL="0" distR="0" wp14:anchorId="06392CE9" wp14:editId="1F952A14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5EC" w:rsidRDefault="004275EC"/>
    <w:p w:rsidR="004275EC" w:rsidRDefault="004275EC">
      <w:r>
        <w:lastRenderedPageBreak/>
        <w:t>Candy</w:t>
      </w:r>
    </w:p>
    <w:p w:rsidR="004275EC" w:rsidRDefault="004275EC">
      <w:r>
        <w:rPr>
          <w:noProof/>
        </w:rPr>
        <w:drawing>
          <wp:inline distT="0" distB="0" distL="0" distR="0" wp14:anchorId="5B7FF914" wp14:editId="10889D78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5EC" w:rsidRDefault="004275EC"/>
    <w:p w:rsidR="004275EC" w:rsidRDefault="004275EC">
      <w:r>
        <w:t>Gum</w:t>
      </w:r>
    </w:p>
    <w:p w:rsidR="004275EC" w:rsidRDefault="004275EC">
      <w:r>
        <w:rPr>
          <w:noProof/>
        </w:rPr>
        <w:drawing>
          <wp:inline distT="0" distB="0" distL="0" distR="0" wp14:anchorId="6F7A8A03" wp14:editId="346A8F6F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5EC" w:rsidRDefault="004275EC"/>
    <w:p w:rsidR="004275EC" w:rsidRDefault="004275EC">
      <w:r>
        <w:rPr>
          <w:noProof/>
        </w:rPr>
        <w:lastRenderedPageBreak/>
        <w:drawing>
          <wp:inline distT="0" distB="0" distL="0" distR="0" wp14:anchorId="162021BE" wp14:editId="07459E88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5EC" w:rsidRDefault="004275EC"/>
    <w:p w:rsidR="004275EC" w:rsidRDefault="004275EC">
      <w:r>
        <w:rPr>
          <w:noProof/>
        </w:rPr>
        <w:drawing>
          <wp:inline distT="0" distB="0" distL="0" distR="0" wp14:anchorId="5A4D33AC" wp14:editId="565B212E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5EC" w:rsidRDefault="004275EC"/>
    <w:p w:rsidR="004275EC" w:rsidRDefault="004275EC">
      <w:r>
        <w:rPr>
          <w:noProof/>
        </w:rPr>
        <w:lastRenderedPageBreak/>
        <w:drawing>
          <wp:inline distT="0" distB="0" distL="0" distR="0" wp14:anchorId="5708822F" wp14:editId="69EC70C0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5EC" w:rsidRDefault="004275EC"/>
    <w:p w:rsidR="004275EC" w:rsidRDefault="004275EC">
      <w:r>
        <w:rPr>
          <w:noProof/>
        </w:rPr>
        <w:drawing>
          <wp:inline distT="0" distB="0" distL="0" distR="0" wp14:anchorId="36AF7A66" wp14:editId="131247A2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275EC" w:rsidRDefault="004275EC"/>
    <w:sectPr w:rsidR="004275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wtjQ1NDU3N7EwNTBT0lEKTi0uzszPAykwrAUAqX9hMywAAAA="/>
  </w:docVars>
  <w:rsids>
    <w:rsidRoot w:val="004275EC"/>
    <w:rsid w:val="004275EC"/>
    <w:rsid w:val="005A789B"/>
    <w:rsid w:val="00F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EF664"/>
  <w15:chartTrackingRefBased/>
  <w15:docId w15:val="{5925D0B8-20A9-417A-AE9E-8BABFFF70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21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1</cp:revision>
  <dcterms:created xsi:type="dcterms:W3CDTF">2018-01-21T20:18:00Z</dcterms:created>
  <dcterms:modified xsi:type="dcterms:W3CDTF">2018-01-21T20:22:00Z</dcterms:modified>
</cp:coreProperties>
</file>